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ecurity Onion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ree and open platform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network and enterprise security monitoring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includes various security tools such as Suricata, Elasticsearch, Kibana, Fleet, and CyberChef, helping you monitor your network for security events, manage logs, and perform threat hunt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ecurity Onio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ecurity Onion Documentation</w:t>
        </w:r>
      </w:hyperlink>
      <w:r>
        <w:t xml:space="preserve">: Explore official documentation that covers the platform’s features, installation, and usage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ISA - Security Onion</w:t>
        </w:r>
      </w:hyperlink>
      <w:r>
        <w:t xml:space="preserve">: Learn about Security Onion’s capabilities and its role in threat hunting and log management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Unixmen - Security Onion</w:t>
        </w:r>
      </w:hyperlink>
      <w:r>
        <w:t xml:space="preserve">: Discover how Security Onion, based on Ubuntu, integrates tools like Snort, Suricata, Bro, and more for intrusion detection and network security monitoring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Security Onion Solutions</w:t>
        </w:r>
      </w:hyperlink>
      <w:r>
        <w:t xml:space="preserve">: Access official training resources, including free on-demand courses and instructor-led training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ybrary - Security Onion Online Training</w:t>
        </w:r>
      </w:hyperlink>
      <w:r>
        <w:t xml:space="preserve">: Take an online training course covering Security Onion installation and configuration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Remember that Security Onion requires commitment and a willingness to learn, as it’s not a one-size-fits-all solution. Dive in, explore, and enhance your network security skills! 🛡️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s.securityonion.net/en/2.3/introduction.html" TargetMode="External" /><Relationship Type="http://schemas.openxmlformats.org/officeDocument/2006/relationships/hyperlink" Id="rId23" Target="https://securityonionsolutions.com/training/" TargetMode="External" /><Relationship Type="http://schemas.openxmlformats.org/officeDocument/2006/relationships/hyperlink" Id="rId21" Target="https://www.cisa.gov/resources-tools/services/security-onion" TargetMode="External" /><Relationship Type="http://schemas.openxmlformats.org/officeDocument/2006/relationships/hyperlink" Id="rId24" Target="https://www.cybrary.it/course/security-onion" TargetMode="External" /><Relationship Type="http://schemas.openxmlformats.org/officeDocument/2006/relationships/hyperlink" Id="rId22" Target="https://www.unixmen.com/security-onion-linux-distro-ids-nsm-log-managemen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securityonion.net/en/2.3/introduction.html" TargetMode="External" /><Relationship Type="http://schemas.openxmlformats.org/officeDocument/2006/relationships/hyperlink" Id="rId23" Target="https://securityonionsolutions.com/training/" TargetMode="External" /><Relationship Type="http://schemas.openxmlformats.org/officeDocument/2006/relationships/hyperlink" Id="rId21" Target="https://www.cisa.gov/resources-tools/services/security-onion" TargetMode="External" /><Relationship Type="http://schemas.openxmlformats.org/officeDocument/2006/relationships/hyperlink" Id="rId24" Target="https://www.cybrary.it/course/security-onion" TargetMode="External" /><Relationship Type="http://schemas.openxmlformats.org/officeDocument/2006/relationships/hyperlink" Id="rId22" Target="https://www.unixmen.com/security-onion-linux-distro-ids-nsm-log-managemen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2:37Z</dcterms:created>
  <dcterms:modified xsi:type="dcterms:W3CDTF">2024-03-23T04:4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